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34A8" w:rsidRPr="005D34A8" w:rsidRDefault="005D34A8" w:rsidP="005D34A8">
      <w:pPr>
        <w:rPr>
          <w:b/>
          <w:bCs/>
        </w:rPr>
      </w:pPr>
      <w:r w:rsidRPr="005D34A8">
        <w:rPr>
          <w:b/>
          <w:bCs/>
        </w:rPr>
        <w:t>Date: Wed, 11 Dec 2019 18:17:26 +0100</w:t>
      </w:r>
    </w:p>
    <w:p w:rsidR="005D34A8" w:rsidRPr="005D34A8" w:rsidRDefault="005D34A8" w:rsidP="005D34A8">
      <w:pPr>
        <w:rPr>
          <w:b/>
          <w:bCs/>
        </w:rPr>
      </w:pPr>
      <w:r w:rsidRPr="005D34A8">
        <w:rPr>
          <w:b/>
          <w:bCs/>
        </w:rPr>
        <w:t>From: Marek Idzik &lt;idzik@ftj.agh.edu.pl&gt;</w:t>
      </w:r>
    </w:p>
    <w:p w:rsidR="005D34A8" w:rsidRPr="005D34A8" w:rsidRDefault="005D34A8" w:rsidP="005D34A8">
      <w:pPr>
        <w:rPr>
          <w:b/>
          <w:bCs/>
        </w:rPr>
      </w:pPr>
      <w:r w:rsidRPr="005D34A8">
        <w:rPr>
          <w:b/>
          <w:bCs/>
        </w:rPr>
        <w:t xml:space="preserve">To: </w:t>
      </w:r>
      <w:proofErr w:type="spellStart"/>
      <w:r w:rsidRPr="005D34A8">
        <w:rPr>
          <w:b/>
          <w:bCs/>
        </w:rPr>
        <w:t>fcal</w:t>
      </w:r>
      <w:proofErr w:type="spellEnd"/>
      <w:r w:rsidRPr="005D34A8">
        <w:rPr>
          <w:b/>
          <w:bCs/>
        </w:rPr>
        <w:t>-members (FCAL Members mailing</w:t>
      </w:r>
      <w:r w:rsidRPr="005D34A8">
        <w:rPr>
          <w:b/>
          <w:bCs/>
        </w:rPr>
        <w:t xml:space="preserve"> list)" &lt;fcal-members@cern.ch&gt;,</w:t>
      </w:r>
    </w:p>
    <w:p w:rsidR="005D34A8" w:rsidRDefault="005D34A8" w:rsidP="005D34A8">
      <w:r w:rsidRPr="005D34A8">
        <w:rPr>
          <w:b/>
          <w:bCs/>
        </w:rPr>
        <w:t>Subject: Re: 43th FCAL Hardware WG Meeting - Summary</w:t>
      </w:r>
      <w:bookmarkStart w:id="0" w:name="_GoBack"/>
      <w:bookmarkEnd w:id="0"/>
    </w:p>
    <w:p w:rsidR="005D34A8" w:rsidRDefault="005D34A8" w:rsidP="005D34A8"/>
    <w:p w:rsidR="005D34A8" w:rsidRDefault="005D34A8" w:rsidP="005D34A8">
      <w:r>
        <w:t>Today we had few contributions to the FCAL HWG meeting:</w:t>
      </w:r>
    </w:p>
    <w:p w:rsidR="005D34A8" w:rsidRDefault="005D34A8" w:rsidP="005D34A8">
      <w:r w:rsidRPr="00627B8B">
        <w:rPr>
          <w:b/>
          <w:bCs/>
        </w:rPr>
        <w:t>1</w:t>
      </w:r>
      <w:r>
        <w:t>. Sasha gave "Update on ALPIDE telescope data analysis" regarding the last test-beam at DESY</w:t>
      </w:r>
    </w:p>
    <w:p w:rsidR="005D34A8" w:rsidRDefault="005D34A8" w:rsidP="005D34A8">
      <w:r>
        <w:t xml:space="preserve">     </w:t>
      </w:r>
      <w:r>
        <w:t xml:space="preserve">- </w:t>
      </w:r>
      <w:proofErr w:type="gramStart"/>
      <w:r>
        <w:t>he</w:t>
      </w:r>
      <w:proofErr w:type="gramEnd"/>
      <w:r>
        <w:t xml:space="preserve"> managed to convert the raw format telescope data to LCIO</w:t>
      </w:r>
    </w:p>
    <w:p w:rsidR="005D34A8" w:rsidRDefault="005D34A8" w:rsidP="005D34A8">
      <w:r>
        <w:t xml:space="preserve">    </w:t>
      </w:r>
      <w:r>
        <w:t xml:space="preserve">- hit reconstruction works, reasonable noise behavior is seen, position of the beam after magnet </w:t>
      </w:r>
      <w:r>
        <w:t xml:space="preserve">               </w:t>
      </w:r>
      <w:r>
        <w:t>agrees with simulation</w:t>
      </w:r>
    </w:p>
    <w:p w:rsidR="005D34A8" w:rsidRDefault="005D34A8" w:rsidP="005D34A8">
      <w:r>
        <w:t xml:space="preserve">  </w:t>
      </w:r>
      <w:r>
        <w:t xml:space="preserve">- </w:t>
      </w:r>
      <w:proofErr w:type="gramStart"/>
      <w:r>
        <w:t>a</w:t>
      </w:r>
      <w:proofErr w:type="gramEnd"/>
      <w:r>
        <w:t xml:space="preserve"> lot to be done, next step is to make alignment</w:t>
      </w:r>
      <w:r>
        <w:t xml:space="preserve"> </w:t>
      </w:r>
    </w:p>
    <w:p w:rsidR="005D34A8" w:rsidRDefault="005D34A8" w:rsidP="005D34A8">
      <w:r w:rsidRPr="00627B8B">
        <w:rPr>
          <w:b/>
          <w:bCs/>
        </w:rPr>
        <w:t>2</w:t>
      </w:r>
      <w:r>
        <w:t>. Ruth Magdalena proposed to use "Cerenkov Prototype for LUXE in March TB" for photon monitoring</w:t>
      </w:r>
    </w:p>
    <w:p w:rsidR="005D34A8" w:rsidRDefault="005D34A8" w:rsidP="005D34A8">
      <w:r>
        <w:t xml:space="preserve">   </w:t>
      </w:r>
      <w:r>
        <w:t>- Cerenkov prototype was developed for ILC polarimetry</w:t>
      </w:r>
    </w:p>
    <w:p w:rsidR="005D34A8" w:rsidRDefault="005D34A8" w:rsidP="005D34A8">
      <w:r>
        <w:t xml:space="preserve">  </w:t>
      </w:r>
      <w:r>
        <w:t>- EUDAQ TLU would be needed for synchronization with telescope</w:t>
      </w:r>
    </w:p>
    <w:p w:rsidR="005D34A8" w:rsidRDefault="00627B8B" w:rsidP="005D34A8">
      <w:r>
        <w:t xml:space="preserve">  </w:t>
      </w:r>
      <w:r w:rsidR="005D34A8">
        <w:t xml:space="preserve">- </w:t>
      </w:r>
      <w:proofErr w:type="gramStart"/>
      <w:r w:rsidR="005D34A8">
        <w:t>setup</w:t>
      </w:r>
      <w:proofErr w:type="gramEnd"/>
      <w:r w:rsidR="005D34A8">
        <w:t xml:space="preserve"> was proposed in which </w:t>
      </w:r>
      <w:proofErr w:type="spellStart"/>
      <w:r w:rsidR="005D34A8">
        <w:t>LumiCal</w:t>
      </w:r>
      <w:proofErr w:type="spellEnd"/>
      <w:r w:rsidR="005D34A8">
        <w:t xml:space="preserve"> is used for photons and three telescope planes plus Cerenkov </w:t>
      </w:r>
      <w:r>
        <w:t xml:space="preserve"> </w:t>
      </w:r>
      <w:r w:rsidR="005D34A8">
        <w:t>for electrons bent by magnetic field</w:t>
      </w:r>
    </w:p>
    <w:p w:rsidR="005D34A8" w:rsidRDefault="00627B8B" w:rsidP="005D34A8">
      <w:r>
        <w:t xml:space="preserve"> </w:t>
      </w:r>
      <w:r w:rsidR="005D34A8">
        <w:t xml:space="preserve">- </w:t>
      </w:r>
      <w:proofErr w:type="gramStart"/>
      <w:r w:rsidR="005D34A8">
        <w:t>in</w:t>
      </w:r>
      <w:proofErr w:type="gramEnd"/>
      <w:r w:rsidR="005D34A8">
        <w:t xml:space="preserve"> principle FCAL is open for this proposal but details needs to be checked/discussed. For example the telescope will be available only</w:t>
      </w:r>
    </w:p>
    <w:p w:rsidR="005D34A8" w:rsidRDefault="005D34A8" w:rsidP="005D34A8">
      <w:proofErr w:type="gramStart"/>
      <w:r>
        <w:t>for</w:t>
      </w:r>
      <w:proofErr w:type="gramEnd"/>
      <w:r>
        <w:t xml:space="preserve"> one week (Yan should check it) and so a detailed schedule planning is needed in advance.</w:t>
      </w:r>
    </w:p>
    <w:p w:rsidR="005D34A8" w:rsidRDefault="005D34A8" w:rsidP="005D34A8">
      <w:r w:rsidRPr="00627B8B">
        <w:rPr>
          <w:b/>
          <w:bCs/>
        </w:rPr>
        <w:t xml:space="preserve"> </w:t>
      </w:r>
      <w:r w:rsidRPr="00627B8B">
        <w:rPr>
          <w:b/>
          <w:bCs/>
        </w:rPr>
        <w:t xml:space="preserve">3. </w:t>
      </w:r>
      <w:r>
        <w:t xml:space="preserve">Andrei showed proposal for contacts/pads in GaAs sensors. </w:t>
      </w:r>
      <w:proofErr w:type="gramStart"/>
      <w:r>
        <w:t>Bottom contact with nickel and gold - fine.</w:t>
      </w:r>
      <w:proofErr w:type="gramEnd"/>
      <w:r>
        <w:t xml:space="preserve"> Top pads with vanadium and</w:t>
      </w:r>
      <w:r>
        <w:t xml:space="preserve"> </w:t>
      </w:r>
      <w:r>
        <w:t>Aluminium plus SiO2 passivation - possible problems may appear: surface radiation damages due to SiO2 passivation, quality of contact</w:t>
      </w:r>
      <w:r>
        <w:t xml:space="preserve"> </w:t>
      </w:r>
      <w:r>
        <w:t xml:space="preserve">during bonding to Al pads. SiO2 passivation may be removed in later stage of production process. Quality of Al pads would need to </w:t>
      </w:r>
      <w:proofErr w:type="spellStart"/>
      <w:r>
        <w:t>beexperimentally</w:t>
      </w:r>
      <w:proofErr w:type="spellEnd"/>
      <w:r>
        <w:t xml:space="preserve"> verified. Andrei is going to produce few (3-4) prototypes of GaAs sensors.</w:t>
      </w:r>
    </w:p>
    <w:p w:rsidR="005D34A8" w:rsidRDefault="005D34A8" w:rsidP="005D34A8">
      <w:r w:rsidRPr="00627B8B">
        <w:rPr>
          <w:b/>
          <w:bCs/>
        </w:rPr>
        <w:t>4.</w:t>
      </w:r>
      <w:r>
        <w:t xml:space="preserve"> Sergei presented "GaAs-2019 plans", the status for existing and planned GaAs sensors</w:t>
      </w:r>
    </w:p>
    <w:p w:rsidR="005D34A8" w:rsidRDefault="005D34A8" w:rsidP="005D34A8">
      <w:r>
        <w:t xml:space="preserve"> </w:t>
      </w:r>
      <w:r>
        <w:t xml:space="preserve">- </w:t>
      </w:r>
      <w:proofErr w:type="gramStart"/>
      <w:r>
        <w:t>new</w:t>
      </w:r>
      <w:proofErr w:type="gramEnd"/>
      <w:r>
        <w:t xml:space="preserve"> sensors should be done with proportional segmentation</w:t>
      </w:r>
    </w:p>
    <w:p w:rsidR="005D34A8" w:rsidRDefault="005D34A8" w:rsidP="005D34A8">
      <w:r>
        <w:t xml:space="preserve"> </w:t>
      </w:r>
      <w:r>
        <w:t>- since only 3 inch wafers can be done, a prototype of the inner (central) part of the sensor should be fabricated first</w:t>
      </w:r>
    </w:p>
    <w:p w:rsidR="005D34A8" w:rsidRDefault="005D34A8" w:rsidP="005D34A8">
      <w:r>
        <w:t xml:space="preserve"> </w:t>
      </w:r>
      <w:r>
        <w:t xml:space="preserve">- </w:t>
      </w:r>
      <w:proofErr w:type="gramStart"/>
      <w:r>
        <w:t>in</w:t>
      </w:r>
      <w:proofErr w:type="gramEnd"/>
      <w:r>
        <w:t xml:space="preserve"> the prototype different options (regarding guard ring and gaps) should be tried</w:t>
      </w:r>
    </w:p>
    <w:p w:rsidR="005D34A8" w:rsidRDefault="005D34A8" w:rsidP="005D34A8">
      <w:r>
        <w:lastRenderedPageBreak/>
        <w:t xml:space="preserve"> </w:t>
      </w:r>
      <w:r>
        <w:t xml:space="preserve">- </w:t>
      </w:r>
      <w:proofErr w:type="gramStart"/>
      <w:r>
        <w:t>a</w:t>
      </w:r>
      <w:proofErr w:type="gramEnd"/>
      <w:r>
        <w:t xml:space="preserve"> proposal for pad </w:t>
      </w:r>
      <w:proofErr w:type="spellStart"/>
      <w:r>
        <w:t>metalization</w:t>
      </w:r>
      <w:proofErr w:type="spellEnd"/>
      <w:r>
        <w:t xml:space="preserve"> with gold was shown - to be discussed with Andrei...</w:t>
      </w:r>
    </w:p>
    <w:p w:rsidR="005D34A8" w:rsidRDefault="005D34A8" w:rsidP="005D34A8">
      <w:r w:rsidRPr="00627B8B">
        <w:rPr>
          <w:b/>
          <w:bCs/>
        </w:rPr>
        <w:t>5.</w:t>
      </w:r>
      <w:r>
        <w:t xml:space="preserve"> I showed the "Status of FLAME-based setup for beam-test"</w:t>
      </w:r>
    </w:p>
    <w:p w:rsidR="005D34A8" w:rsidRDefault="005D34A8" w:rsidP="005D34A8">
      <w:r>
        <w:t xml:space="preserve"> </w:t>
      </w:r>
      <w:r>
        <w:t>- FLAME ASICs and the board hosting 8 FLAMEs - ready</w:t>
      </w:r>
    </w:p>
    <w:p w:rsidR="005D34A8" w:rsidRDefault="005D34A8" w:rsidP="005D34A8">
      <w:r>
        <w:t xml:space="preserve"> </w:t>
      </w:r>
      <w:r>
        <w:t>- FPGA board reading single sensor plane - schematic ready, layout to be done</w:t>
      </w:r>
    </w:p>
    <w:p w:rsidR="005D34A8" w:rsidRDefault="005D34A8" w:rsidP="005D34A8">
      <w:r>
        <w:t xml:space="preserve"> </w:t>
      </w:r>
      <w:r>
        <w:t>- Backplane board hosting 4-8 FPGA boards - to be done</w:t>
      </w:r>
    </w:p>
    <w:p w:rsidR="005D34A8" w:rsidRDefault="005D34A8" w:rsidP="005D34A8">
      <w:r>
        <w:t xml:space="preserve"> </w:t>
      </w:r>
      <w:r>
        <w:t xml:space="preserve">- </w:t>
      </w:r>
      <w:proofErr w:type="gramStart"/>
      <w:r>
        <w:t>plan</w:t>
      </w:r>
      <w:proofErr w:type="gramEnd"/>
      <w:r>
        <w:t xml:space="preserve"> is to have 5-10 readout planes ready for the March test-beam</w:t>
      </w:r>
      <w:r>
        <w:t xml:space="preserve"> </w:t>
      </w:r>
    </w:p>
    <w:p w:rsidR="005D34A8" w:rsidRDefault="005D34A8" w:rsidP="005D34A8">
      <w:r>
        <w:t>Best Regards,</w:t>
      </w:r>
    </w:p>
    <w:p w:rsidR="005D34A8" w:rsidRDefault="005D34A8" w:rsidP="005D34A8">
      <w:r>
        <w:t xml:space="preserve">  </w:t>
      </w:r>
      <w:proofErr w:type="spellStart"/>
      <w:proofErr w:type="gramStart"/>
      <w:r>
        <w:t>marek</w:t>
      </w:r>
      <w:proofErr w:type="spellEnd"/>
      <w:proofErr w:type="gramEnd"/>
    </w:p>
    <w:p w:rsidR="00686010" w:rsidRDefault="00686010" w:rsidP="005D34A8"/>
    <w:sectPr w:rsidR="00686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TW1tDQwtbQwsDRX0lEKTi0uzszPAykwrAUA8So8QCwAAAA="/>
  </w:docVars>
  <w:rsids>
    <w:rsidRoot w:val="005D34A8"/>
    <w:rsid w:val="00520D34"/>
    <w:rsid w:val="005D34A8"/>
    <w:rsid w:val="00627B8B"/>
    <w:rsid w:val="00686010"/>
    <w:rsid w:val="0078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tisam</dc:creator>
  <cp:lastModifiedBy>Ibtisam</cp:lastModifiedBy>
  <cp:revision>1</cp:revision>
  <dcterms:created xsi:type="dcterms:W3CDTF">2019-12-17T08:39:00Z</dcterms:created>
  <dcterms:modified xsi:type="dcterms:W3CDTF">2019-12-17T08:52:00Z</dcterms:modified>
</cp:coreProperties>
</file>